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1" w:name="environmental-engineer-cover-letter"/>
    <w:p>
      <w:pPr>
        <w:pStyle w:val="Heading1"/>
      </w:pPr>
      <w:r>
        <w:t xml:space="preserve">Environmental Engineer Cover Letter</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LinkedIn or Portfolio URL]</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enthusiasm for the Environmental Engineer position at your organization in South Africa Cape Town. As a dedicated environmental professional with over [X years] of experience in sustainable infrastructure, pollution control, and ecological restoration, I am eager to contribute my expertise to address the unique environmental challenges faced by this vibrant city. South Africa Cape Town’s commitment to innovation and sustainability aligns perfectly with my career goals, and I am excited about the opportunity to play a role in shaping a greener future for this region.</w:t>
      </w:r>
    </w:p>
    <w:p>
      <w:pPr>
        <w:pStyle w:val="BodyText"/>
      </w:pPr>
      <w:r>
        <w:t xml:space="preserve">My academic background in Environmental Engineering from [University Name] has equipped me with a strong foundation in environmental systems, water resource management, and waste treatment technologies. Throughout my career, I have focused on designing solutions that balance economic development with environmental protection. For instance, during my tenure at [Previous Company/Organization], I led a project to implement a decentralized wastewater treatment system for an urban area in [Region], which reduced contamination risks and improved local water quality by 40%. This experience reinforced my belief that engineering solutions must be tailored to the specific ecological and socio-economic contexts of the communities they serve.</w:t>
      </w:r>
    </w:p>
    <w:p>
      <w:pPr>
        <w:pStyle w:val="BodyText"/>
      </w:pPr>
      <w:r>
        <w:t xml:space="preserve">South Africa Cape Town, with its diverse ecosystems, rapid urbanization, and growing demand for sustainable practices, presents both opportunities and challenges for environmental engineers. The city’s reliance on water-intensive industries, coupled with the impacts of climate change such as prolonged droughts and rising sea levels, demands innovative approaches to resource management. I am particularly drawn to your organization’s work in [mention specific project or initiative if known], which reflects a commitment to addressing these issues through science-based strategies. My skills in environmental impact assessments, stormwater management, and renewable energy integration would allow me to contribute meaningfully to such efforts.</w:t>
      </w:r>
    </w:p>
    <w:p>
      <w:pPr>
        <w:pStyle w:val="BodyText"/>
      </w:pPr>
      <w:r>
        <w:t xml:space="preserve">One of my proudest achievements was spearheading a community-driven recycling program in [Location], which increased waste diversion rates by 35% within two years. This initiative not only reduced landfill usage but also empowered local residents to adopt eco-friendly habits. I understand that environmental engineering is not just about technical solutions but also about fostering collaboration with stakeholders, including governments, businesses, and communities. In South Africa Cape Town, where environmental equity and access to clean resources are critical issues, I am passionate about creating projects that prioritize both human health and ecological resilience.</w:t>
      </w:r>
    </w:p>
    <w:p>
      <w:pPr>
        <w:pStyle w:val="BodyText"/>
      </w:pPr>
      <w:r>
        <w:t xml:space="preserve">My professional journey has also included working on projects that align with the United Nations Sustainable Development Goals (SDGs), particularly SDG 6 (Clean Water and Sanitation) and SDG 11 (Sustainable Cities and Communities). For example, I contributed to a feasibility study for a solar-powered desalination plant in [Region], which aimed to provide clean water to underserved areas. This work required close coordination with local authorities, environmental NGOs, and engineering firms, highlighting my ability to navigate complex regulatory frameworks while delivering results. In South Africa Cape Town, I am confident that my experience in cross-sector collaboration will enable me to support your organization’s mission of fostering sustainable development.</w:t>
      </w:r>
    </w:p>
    <w:p>
      <w:pPr>
        <w:pStyle w:val="BodyText"/>
      </w:pPr>
      <w:r>
        <w:t xml:space="preserve">What sets me apart as an Environmental Engineer is my commitment to continuous learning and adaptability. I hold certifications in [relevant certifications, e.g., LEED AP, ISO 14001], which have deepened my understanding of global environmental standards. Additionally, I regularly attend conferences and workshops focused on emerging technologies in the field, such as AI-driven environmental monitoring tools and green building practices. These efforts ensure that I remain at the forefront of innovations that can be applied to South Africa Cape Town’s unique challenges.</w:t>
      </w:r>
    </w:p>
    <w:p>
      <w:pPr>
        <w:pStyle w:val="BodyText"/>
      </w:pPr>
      <w:r>
        <w:t xml:space="preserve">I am particularly inspired by the work of organizations in South Africa Cape Town that are pioneering circular economy models and green infrastructure. For instance, the city’s initiatives to integrate green spaces into urban planning and promote renewable energy adoption resonate with my vision for sustainable development. I would be thrilled to contribute my expertise to such efforts, whether through designing eco-friendly infrastructure, conducting environmental audits, or advising on policies that reduce carbon footprints.</w:t>
      </w:r>
    </w:p>
    <w:p>
      <w:pPr>
        <w:pStyle w:val="BodyText"/>
      </w:pPr>
      <w:r>
        <w:t xml:space="preserve">In addition to technical skills, I bring strong communication and leadership abilities. My ability to translate complex environmental data into actionable strategies has been instrumental in securing funding for projects and engaging stakeholders. For example, I developed a public awareness campaign about water conservation in [Location], which led to a 25% reduction in household water usage. In South Africa Cape Town, I am eager to leverage these skills to educate the public and collaborate with local leaders on environmental initiatives.</w:t>
      </w:r>
    </w:p>
    <w:p>
      <w:pPr>
        <w:pStyle w:val="BodyText"/>
      </w:pPr>
      <w:r>
        <w:t xml:space="preserve">Thank you for considering my application. I would welcome the opportunity to discuss how my background, skills, and passion for environmental engineering can benefit your organization in South Africa Cape Town. Please feel free to contact me at [Phone Number] or [Email Address] to schedule a conversation. I am available at your convenience and look forward to contributing to a sustainable future for this remarkable city.</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6-07-21T11:06:58Z</dcterms:created>
  <dcterms:modified xsi:type="dcterms:W3CDTF">2026-07-21T11:06:58Z</dcterms:modified>
</cp:coreProperties>
</file>

<file path=docProps/custom.xml><?xml version="1.0" encoding="utf-8"?>
<Properties xmlns="http://schemas.openxmlformats.org/officeDocument/2006/custom-properties" xmlns:vt="http://schemas.openxmlformats.org/officeDocument/2006/docPropsVTypes"/>
</file>